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3AB5C" w14:textId="46400DD4" w:rsidR="00615CAD" w:rsidRPr="00615CAD" w:rsidRDefault="001D2DE7" w:rsidP="00615CAD">
      <w:pPr>
        <w:pStyle w:val="Logo"/>
      </w:pPr>
      <w:r>
        <w:rPr>
          <w:noProof/>
        </w:rPr>
        <w:drawing>
          <wp:inline distT="0" distB="0" distL="0" distR="0" wp14:anchorId="225F5CA7" wp14:editId="594AC6AA">
            <wp:extent cx="2514600" cy="522605"/>
            <wp:effectExtent l="0" t="0" r="0" b="0"/>
            <wp:docPr id="1" name="Picture 1" descr="A close up of MSKTC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KTC with tag@3x.png"/>
                    <pic:cNvPicPr/>
                  </pic:nvPicPr>
                  <pic:blipFill>
                    <a:blip r:embed="rId8">
                      <a:extLst>
                        <a:ext uri="{28A0092B-C50C-407E-A947-70E740481C1C}">
                          <a14:useLocalDpi xmlns:a14="http://schemas.microsoft.com/office/drawing/2010/main" val="0"/>
                        </a:ext>
                      </a:extLst>
                    </a:blip>
                    <a:stretch>
                      <a:fillRect/>
                    </a:stretch>
                  </pic:blipFill>
                  <pic:spPr>
                    <a:xfrm>
                      <a:off x="0" y="0"/>
                      <a:ext cx="2514600" cy="522605"/>
                    </a:xfrm>
                    <a:prstGeom prst="rect">
                      <a:avLst/>
                    </a:prstGeom>
                  </pic:spPr>
                </pic:pic>
              </a:graphicData>
            </a:graphic>
          </wp:inline>
        </w:drawing>
      </w:r>
    </w:p>
    <w:p w14:paraId="35DA8A81" w14:textId="2DEFEBB8" w:rsidR="00615CAD" w:rsidRPr="00B725C0" w:rsidRDefault="00B725C0" w:rsidP="001D2DE7">
      <w:pPr>
        <w:pStyle w:val="Heading1"/>
        <w:ind w:left="1440"/>
      </w:pPr>
      <w:r w:rsidRPr="00B725C0">
        <w:rPr>
          <w:sz w:val="16"/>
          <w:szCs w:val="16"/>
        </w:rPr>
        <w:br/>
      </w:r>
      <w:r w:rsidR="00615CAD" w:rsidRPr="00B725C0">
        <w:t>Quick Review of</w:t>
      </w:r>
      <w:r w:rsidRPr="00B725C0">
        <w:t xml:space="preserve"> </w:t>
      </w:r>
      <w:r>
        <w:br/>
      </w:r>
      <w:r w:rsidR="00615CAD" w:rsidRPr="00B725C0">
        <w:t>Model System Research</w:t>
      </w:r>
    </w:p>
    <w:p w14:paraId="71136092" w14:textId="77777777" w:rsidR="00615CAD" w:rsidRDefault="00615CAD" w:rsidP="00387B3F">
      <w:pPr>
        <w:pStyle w:val="Heading2"/>
        <w:rPr>
          <w:rStyle w:val="FootnoteReference"/>
          <w:vertAlign w:val="baseline"/>
        </w:rPr>
        <w:sectPr w:rsidR="00615CAD" w:rsidSect="00B725C0">
          <w:headerReference w:type="default" r:id="rId9"/>
          <w:footerReference w:type="default" r:id="rId10"/>
          <w:pgSz w:w="12240" w:h="15840" w:code="1"/>
          <w:pgMar w:top="936" w:right="936" w:bottom="936" w:left="936" w:header="936" w:footer="936" w:gutter="0"/>
          <w:pgBorders>
            <w:top w:val="single" w:sz="4" w:space="0" w:color="auto"/>
            <w:left w:val="single" w:sz="4" w:space="4" w:color="auto"/>
            <w:bottom w:val="single" w:sz="4" w:space="0" w:color="auto"/>
            <w:right w:val="single" w:sz="4" w:space="4" w:color="auto"/>
          </w:pgBorders>
          <w:cols w:num="2" w:space="288" w:equalWidth="0">
            <w:col w:w="3960" w:space="288"/>
            <w:col w:w="6120"/>
          </w:cols>
          <w:docGrid w:linePitch="360"/>
        </w:sectPr>
      </w:pPr>
    </w:p>
    <w:p w14:paraId="074C21FB" w14:textId="61755B17" w:rsidR="00F76745" w:rsidRPr="00435E44" w:rsidRDefault="00632AB7" w:rsidP="00435E44">
      <w:pPr>
        <w:pStyle w:val="Heading2"/>
        <w:spacing w:before="480"/>
        <w:rPr>
          <w:vertAlign w:val="superscript"/>
        </w:rPr>
      </w:pPr>
      <w:r w:rsidRPr="00632AB7">
        <w:t>Outcome prediction from post-injury resilience in patients with TBI</w:t>
      </w:r>
    </w:p>
    <w:p w14:paraId="52E59DE8" w14:textId="0DBA6EDE" w:rsidR="00615CAD" w:rsidRPr="0022377F" w:rsidRDefault="00615CAD" w:rsidP="009D6CB7">
      <w:pPr>
        <w:pStyle w:val="Heading3"/>
        <w:spacing w:before="360"/>
        <w:ind w:left="0"/>
        <w:rPr>
          <w:rFonts w:asciiTheme="minorHAnsi" w:hAnsiTheme="minorHAnsi"/>
          <w:sz w:val="22"/>
          <w:szCs w:val="22"/>
        </w:rPr>
      </w:pPr>
      <w:r w:rsidRPr="0022377F">
        <w:rPr>
          <w:rFonts w:asciiTheme="minorHAnsi" w:hAnsiTheme="minorHAnsi"/>
          <w:sz w:val="22"/>
          <w:szCs w:val="22"/>
        </w:rPr>
        <w:t>What is th</w:t>
      </w:r>
      <w:r w:rsidR="00B725C0" w:rsidRPr="0022377F">
        <w:rPr>
          <w:rFonts w:asciiTheme="minorHAnsi" w:hAnsiTheme="minorHAnsi"/>
          <w:sz w:val="22"/>
          <w:szCs w:val="22"/>
        </w:rPr>
        <w:t>e study about?</w:t>
      </w:r>
    </w:p>
    <w:p w14:paraId="4D7B0D25" w14:textId="7D5402B2" w:rsidR="00B74623" w:rsidRPr="0022377F" w:rsidRDefault="00B74623" w:rsidP="0022377F">
      <w:pPr>
        <w:rPr>
          <w:rFonts w:cstheme="minorHAnsi"/>
        </w:rPr>
      </w:pPr>
      <w:r w:rsidRPr="0022377F">
        <w:rPr>
          <w:rFonts w:cstheme="minorHAnsi"/>
        </w:rPr>
        <w:t xml:space="preserve">This study </w:t>
      </w:r>
      <w:r w:rsidR="0022377F" w:rsidRPr="0022377F">
        <w:rPr>
          <w:rFonts w:cstheme="minorHAnsi"/>
        </w:rPr>
        <w:t>investigated how resilience at 3 or 6 months following traumatic brain injury predicted</w:t>
      </w:r>
      <w:r w:rsidR="00660C2E">
        <w:rPr>
          <w:rFonts w:cstheme="minorHAnsi"/>
        </w:rPr>
        <w:t xml:space="preserve"> quality of life</w:t>
      </w:r>
      <w:r w:rsidR="0022377F" w:rsidRPr="0022377F">
        <w:rPr>
          <w:rFonts w:cstheme="minorHAnsi"/>
        </w:rPr>
        <w:t xml:space="preserve"> outcomes of patients </w:t>
      </w:r>
      <w:r w:rsidR="006F1A50">
        <w:rPr>
          <w:rFonts w:cstheme="minorHAnsi"/>
        </w:rPr>
        <w:t xml:space="preserve">at </w:t>
      </w:r>
      <w:r w:rsidR="0022377F" w:rsidRPr="0022377F">
        <w:rPr>
          <w:rFonts w:cstheme="minorHAnsi"/>
        </w:rPr>
        <w:t xml:space="preserve">1 and 2 years </w:t>
      </w:r>
      <w:r w:rsidR="006F1A50">
        <w:rPr>
          <w:rFonts w:cstheme="minorHAnsi"/>
        </w:rPr>
        <w:t>after injury</w:t>
      </w:r>
      <w:r w:rsidR="0022377F" w:rsidRPr="0022377F">
        <w:rPr>
          <w:rFonts w:cstheme="minorHAnsi"/>
        </w:rPr>
        <w:t>.</w:t>
      </w:r>
    </w:p>
    <w:p w14:paraId="576DD19B" w14:textId="77777777" w:rsidR="0022377F" w:rsidRPr="0022377F" w:rsidRDefault="0022377F" w:rsidP="0022377F">
      <w:pPr>
        <w:pStyle w:val="Heading3"/>
        <w:ind w:left="0"/>
        <w:rPr>
          <w:rFonts w:asciiTheme="minorHAnsi" w:hAnsiTheme="minorHAnsi"/>
          <w:sz w:val="22"/>
          <w:szCs w:val="22"/>
        </w:rPr>
      </w:pPr>
      <w:r w:rsidRPr="0022377F">
        <w:rPr>
          <w:rFonts w:asciiTheme="minorHAnsi" w:hAnsiTheme="minorHAnsi"/>
          <w:sz w:val="22"/>
          <w:szCs w:val="22"/>
        </w:rPr>
        <w:t>What did the study find?</w:t>
      </w:r>
      <w:bookmarkStart w:id="0" w:name="_GoBack"/>
      <w:bookmarkEnd w:id="0"/>
    </w:p>
    <w:p w14:paraId="2B0F0831" w14:textId="7B58175E" w:rsidR="0022377F" w:rsidRPr="0022377F" w:rsidRDefault="0022377F" w:rsidP="0022377F">
      <w:pPr>
        <w:rPr>
          <w:rFonts w:cstheme="minorHAnsi"/>
        </w:rPr>
      </w:pPr>
      <w:r w:rsidRPr="0022377F">
        <w:rPr>
          <w:rFonts w:cstheme="minorHAnsi"/>
        </w:rPr>
        <w:t xml:space="preserve">The authors found that higher resilience scores predicted greater satisfaction with life, lower anxiety and depression, more frequent return to work, and less substance misuse at 1 and 2 years after injury. Resilience at 3 or 6 months after injury was more </w:t>
      </w:r>
      <w:r w:rsidR="00454789" w:rsidRPr="0022377F">
        <w:rPr>
          <w:rFonts w:cstheme="minorHAnsi"/>
        </w:rPr>
        <w:t>strongly associated</w:t>
      </w:r>
      <w:r w:rsidRPr="0022377F">
        <w:rPr>
          <w:rFonts w:cstheme="minorHAnsi"/>
        </w:rPr>
        <w:t xml:space="preserve"> with 1-year postinjury outcomes than with 2-year postinjury outcomes.</w:t>
      </w:r>
    </w:p>
    <w:p w14:paraId="4D088AA8" w14:textId="0EB24E0B" w:rsidR="00615CAD" w:rsidRPr="0022377F" w:rsidRDefault="00615CAD" w:rsidP="00B74623">
      <w:pPr>
        <w:pStyle w:val="Heading3"/>
        <w:ind w:left="0"/>
        <w:rPr>
          <w:rFonts w:asciiTheme="minorHAnsi" w:hAnsiTheme="minorHAnsi"/>
          <w:sz w:val="22"/>
          <w:szCs w:val="22"/>
        </w:rPr>
      </w:pPr>
      <w:r w:rsidRPr="0022377F">
        <w:rPr>
          <w:rFonts w:asciiTheme="minorHAnsi" w:hAnsiTheme="minorHAnsi"/>
          <w:sz w:val="22"/>
          <w:szCs w:val="22"/>
        </w:rPr>
        <w:t>Who participated in the</w:t>
      </w:r>
      <w:r w:rsidR="00B725C0" w:rsidRPr="0022377F">
        <w:rPr>
          <w:rFonts w:asciiTheme="minorHAnsi" w:hAnsiTheme="minorHAnsi"/>
          <w:sz w:val="22"/>
          <w:szCs w:val="22"/>
        </w:rPr>
        <w:t xml:space="preserve"> study?</w:t>
      </w:r>
    </w:p>
    <w:p w14:paraId="734E0207" w14:textId="30174CA3" w:rsidR="00B74623" w:rsidRPr="0022377F" w:rsidRDefault="00B74623" w:rsidP="00632AB7">
      <w:pPr>
        <w:kinsoku w:val="0"/>
        <w:overflowPunct w:val="0"/>
        <w:spacing w:line="230" w:lineRule="auto"/>
        <w:ind w:right="391"/>
        <w:rPr>
          <w:rFonts w:cstheme="minorHAnsi"/>
          <w:color w:val="282323"/>
        </w:rPr>
      </w:pPr>
      <w:r w:rsidRPr="0022377F">
        <w:rPr>
          <w:rFonts w:cstheme="minorHAnsi"/>
          <w:color w:val="282323"/>
        </w:rPr>
        <w:t>Participants (n=15</w:t>
      </w:r>
      <w:r w:rsidR="00632AB7" w:rsidRPr="0022377F">
        <w:rPr>
          <w:rFonts w:cstheme="minorHAnsi"/>
          <w:color w:val="282323"/>
        </w:rPr>
        <w:t>8</w:t>
      </w:r>
      <w:r w:rsidRPr="0022377F">
        <w:rPr>
          <w:rFonts w:cstheme="minorHAnsi"/>
          <w:color w:val="282323"/>
        </w:rPr>
        <w:t xml:space="preserve">) included </w:t>
      </w:r>
      <w:r w:rsidR="00632AB7" w:rsidRPr="0022377F">
        <w:rPr>
          <w:rFonts w:cstheme="minorHAnsi"/>
          <w:color w:val="282323"/>
        </w:rPr>
        <w:t>patients from five TBI Model Systems (TBIMS) with confirmed moderate or severe TBI who were admitted to a participating trauma center within 72 hours of injury</w:t>
      </w:r>
      <w:r w:rsidR="006F1A50">
        <w:rPr>
          <w:rFonts w:cstheme="minorHAnsi"/>
          <w:color w:val="282323"/>
        </w:rPr>
        <w:t xml:space="preserve"> and </w:t>
      </w:r>
      <w:r w:rsidR="006F1A50" w:rsidRPr="0022377F">
        <w:rPr>
          <w:rFonts w:cstheme="minorHAnsi"/>
          <w:color w:val="282323"/>
        </w:rPr>
        <w:t>underwent inpatient rehabilitation at one of the participating TBIMS centers</w:t>
      </w:r>
      <w:r w:rsidR="006F1A50">
        <w:rPr>
          <w:rFonts w:cstheme="minorHAnsi"/>
          <w:color w:val="282323"/>
        </w:rPr>
        <w:t xml:space="preserve">. </w:t>
      </w:r>
    </w:p>
    <w:p w14:paraId="5A791BB4" w14:textId="2066DA59" w:rsidR="00615CAD" w:rsidRPr="0022377F" w:rsidRDefault="00615CAD" w:rsidP="00B74623">
      <w:pPr>
        <w:pStyle w:val="Heading3"/>
        <w:ind w:left="0"/>
        <w:rPr>
          <w:rFonts w:asciiTheme="minorHAnsi" w:hAnsiTheme="minorHAnsi"/>
          <w:sz w:val="22"/>
          <w:szCs w:val="22"/>
        </w:rPr>
      </w:pPr>
      <w:r w:rsidRPr="0022377F">
        <w:rPr>
          <w:rFonts w:asciiTheme="minorHAnsi" w:hAnsiTheme="minorHAnsi"/>
          <w:sz w:val="22"/>
          <w:szCs w:val="22"/>
        </w:rPr>
        <w:t>How was the study conducted?</w:t>
      </w:r>
    </w:p>
    <w:p w14:paraId="0EBA5683" w14:textId="17C21E19" w:rsidR="0022377F" w:rsidRPr="0022377F" w:rsidRDefault="0022377F" w:rsidP="0022377F">
      <w:pPr>
        <w:pStyle w:val="Heading3"/>
        <w:ind w:left="0"/>
        <w:rPr>
          <w:rFonts w:asciiTheme="minorHAnsi" w:eastAsiaTheme="minorHAnsi" w:hAnsiTheme="minorHAnsi"/>
          <w:b w:val="0"/>
          <w:bCs w:val="0"/>
          <w:noProof w:val="0"/>
          <w:color w:val="auto"/>
          <w:sz w:val="22"/>
          <w:szCs w:val="22"/>
        </w:rPr>
      </w:pPr>
      <w:r w:rsidRPr="0022377F">
        <w:rPr>
          <w:rFonts w:asciiTheme="minorHAnsi" w:eastAsiaTheme="minorHAnsi" w:hAnsiTheme="minorHAnsi"/>
          <w:b w:val="0"/>
          <w:bCs w:val="0"/>
          <w:noProof w:val="0"/>
          <w:color w:val="auto"/>
          <w:sz w:val="22"/>
          <w:szCs w:val="22"/>
        </w:rPr>
        <w:t xml:space="preserve">This study used an observational, longitudinal design to evaluate participants’ responses to 1- and 2-year outcome assessments. The outcomes measured included anxiety, depression, life satisfaction, substance misuse, and return-to-work. Resilience was also assessed at 3 or 6 months after injury. </w:t>
      </w:r>
    </w:p>
    <w:p w14:paraId="30BEE848" w14:textId="346E3A31" w:rsidR="0022377F" w:rsidRPr="0022377F" w:rsidRDefault="0022377F" w:rsidP="0022377F">
      <w:pPr>
        <w:pStyle w:val="Heading3"/>
        <w:ind w:left="0"/>
        <w:rPr>
          <w:rFonts w:asciiTheme="minorHAnsi" w:hAnsiTheme="minorHAnsi"/>
          <w:sz w:val="22"/>
          <w:szCs w:val="22"/>
        </w:rPr>
      </w:pPr>
      <w:r w:rsidRPr="0022377F">
        <w:rPr>
          <w:rFonts w:asciiTheme="minorHAnsi" w:hAnsiTheme="minorHAnsi"/>
          <w:sz w:val="22"/>
          <w:szCs w:val="22"/>
        </w:rPr>
        <w:t>How can people use the results?</w:t>
      </w:r>
    </w:p>
    <w:p w14:paraId="07DC7D48" w14:textId="62E9E7CA" w:rsidR="0022377F" w:rsidRPr="0022377F" w:rsidRDefault="0022377F" w:rsidP="00454789">
      <w:pPr>
        <w:rPr>
          <w:rFonts w:cstheme="minorHAnsi"/>
        </w:rPr>
      </w:pPr>
      <w:r w:rsidRPr="0022377F">
        <w:rPr>
          <w:rFonts w:cstheme="minorHAnsi"/>
        </w:rPr>
        <w:t>Practitioners and researchers can use t</w:t>
      </w:r>
      <w:r w:rsidR="00454789">
        <w:rPr>
          <w:rFonts w:cstheme="minorHAnsi"/>
        </w:rPr>
        <w:t>his study to</w:t>
      </w:r>
      <w:r w:rsidRPr="0022377F">
        <w:rPr>
          <w:rFonts w:cstheme="minorHAnsi"/>
        </w:rPr>
        <w:t xml:space="preserve"> guide </w:t>
      </w:r>
      <w:r w:rsidR="00454789">
        <w:rPr>
          <w:rFonts w:cstheme="minorHAnsi"/>
        </w:rPr>
        <w:t xml:space="preserve">further research </w:t>
      </w:r>
      <w:r w:rsidR="004C5B25">
        <w:rPr>
          <w:rFonts w:cstheme="minorHAnsi"/>
        </w:rPr>
        <w:t xml:space="preserve">on </w:t>
      </w:r>
      <w:r w:rsidR="00454789" w:rsidRPr="00454789">
        <w:rPr>
          <w:rFonts w:cstheme="minorHAnsi"/>
        </w:rPr>
        <w:t>resilience outcomes after TBI</w:t>
      </w:r>
      <w:r w:rsidR="00454789">
        <w:rPr>
          <w:rFonts w:cstheme="minorHAnsi"/>
        </w:rPr>
        <w:t xml:space="preserve">. </w:t>
      </w:r>
      <w:r w:rsidRPr="0022377F">
        <w:rPr>
          <w:rFonts w:cstheme="minorHAnsi"/>
        </w:rPr>
        <w:t xml:space="preserve">Individuals with </w:t>
      </w:r>
      <w:r w:rsidR="00454789">
        <w:rPr>
          <w:rFonts w:cstheme="minorHAnsi"/>
        </w:rPr>
        <w:t>TBI</w:t>
      </w:r>
      <w:r w:rsidRPr="0022377F">
        <w:rPr>
          <w:rFonts w:cstheme="minorHAnsi"/>
        </w:rPr>
        <w:t xml:space="preserve">, their caregivers, and families can use the results of the study to better understand how researchers are </w:t>
      </w:r>
      <w:r w:rsidR="00454789">
        <w:rPr>
          <w:rFonts w:cstheme="minorHAnsi"/>
        </w:rPr>
        <w:t>connecting resilience</w:t>
      </w:r>
      <w:r w:rsidR="00FD2C87">
        <w:rPr>
          <w:rFonts w:cstheme="minorHAnsi"/>
        </w:rPr>
        <w:t xml:space="preserve"> shortly after injury</w:t>
      </w:r>
      <w:r w:rsidR="00454789">
        <w:rPr>
          <w:rFonts w:cstheme="minorHAnsi"/>
        </w:rPr>
        <w:t xml:space="preserve"> to quality of life outcomes</w:t>
      </w:r>
      <w:r w:rsidR="00FD2C87">
        <w:rPr>
          <w:rFonts w:cstheme="minorHAnsi"/>
        </w:rPr>
        <w:t xml:space="preserve"> 1 or 2 years after injury</w:t>
      </w:r>
      <w:r w:rsidRPr="0022377F">
        <w:rPr>
          <w:rFonts w:cstheme="minorHAnsi"/>
        </w:rPr>
        <w:t>.</w:t>
      </w:r>
    </w:p>
    <w:p w14:paraId="4CB9871B" w14:textId="361868B3" w:rsidR="0022377F" w:rsidRPr="0022377F" w:rsidRDefault="0022377F" w:rsidP="0022377F">
      <w:pPr>
        <w:pStyle w:val="Heading3"/>
        <w:ind w:left="0"/>
        <w:rPr>
          <w:rFonts w:asciiTheme="minorHAnsi" w:hAnsiTheme="minorHAnsi"/>
          <w:sz w:val="22"/>
          <w:szCs w:val="22"/>
        </w:rPr>
      </w:pPr>
      <w:r w:rsidRPr="0022377F">
        <w:rPr>
          <w:rFonts w:asciiTheme="minorHAnsi" w:hAnsiTheme="minorHAnsi"/>
          <w:sz w:val="22"/>
          <w:szCs w:val="22"/>
        </w:rPr>
        <w:t>Reference</w:t>
      </w:r>
    </w:p>
    <w:p w14:paraId="17EF39A6" w14:textId="3E7C8583" w:rsidR="00F76745" w:rsidRPr="0022377F" w:rsidRDefault="00632AB7" w:rsidP="00B74623">
      <w:pPr>
        <w:rPr>
          <w:rFonts w:cstheme="minorHAnsi"/>
        </w:rPr>
      </w:pPr>
      <w:proofErr w:type="spellStart"/>
      <w:r w:rsidRPr="0022377F">
        <w:rPr>
          <w:rFonts w:cstheme="minorHAnsi"/>
        </w:rPr>
        <w:t>Sima</w:t>
      </w:r>
      <w:proofErr w:type="spellEnd"/>
      <w:r w:rsidRPr="0022377F">
        <w:rPr>
          <w:rFonts w:cstheme="minorHAnsi"/>
        </w:rPr>
        <w:t xml:space="preserve">, A. P., Yu, H., </w:t>
      </w:r>
      <w:proofErr w:type="spellStart"/>
      <w:r w:rsidRPr="0022377F">
        <w:rPr>
          <w:rFonts w:cstheme="minorHAnsi"/>
        </w:rPr>
        <w:t>Marwitz</w:t>
      </w:r>
      <w:proofErr w:type="spellEnd"/>
      <w:r w:rsidRPr="0022377F">
        <w:rPr>
          <w:rFonts w:cstheme="minorHAnsi"/>
        </w:rPr>
        <w:t xml:space="preserve">, J. H., </w:t>
      </w:r>
      <w:proofErr w:type="spellStart"/>
      <w:r w:rsidRPr="0022377F">
        <w:rPr>
          <w:rFonts w:cstheme="minorHAnsi"/>
        </w:rPr>
        <w:t>Kolakowsky-Hayner</w:t>
      </w:r>
      <w:proofErr w:type="spellEnd"/>
      <w:r w:rsidRPr="0022377F">
        <w:rPr>
          <w:rFonts w:cstheme="minorHAnsi"/>
        </w:rPr>
        <w:t xml:space="preserve">, S. A., Felix, E. R., Bergquist, T. F., </w:t>
      </w:r>
      <w:proofErr w:type="spellStart"/>
      <w:r w:rsidRPr="0022377F">
        <w:rPr>
          <w:rFonts w:cstheme="minorHAnsi"/>
        </w:rPr>
        <w:t>Whiteneck</w:t>
      </w:r>
      <w:proofErr w:type="spellEnd"/>
      <w:r w:rsidRPr="0022377F">
        <w:rPr>
          <w:rFonts w:cstheme="minorHAnsi"/>
        </w:rPr>
        <w:t xml:space="preserve">, G., Kreutzer, J. S., &amp; Johnson-Greene, D. </w:t>
      </w:r>
      <w:r w:rsidR="005C3438" w:rsidRPr="0022377F">
        <w:rPr>
          <w:rFonts w:cstheme="minorHAnsi"/>
        </w:rPr>
        <w:t>(201</w:t>
      </w:r>
      <w:r w:rsidRPr="0022377F">
        <w:rPr>
          <w:rFonts w:cstheme="minorHAnsi"/>
        </w:rPr>
        <w:t>9</w:t>
      </w:r>
      <w:r w:rsidR="005C3438" w:rsidRPr="0022377F">
        <w:rPr>
          <w:rFonts w:cstheme="minorHAnsi"/>
        </w:rPr>
        <w:t>)</w:t>
      </w:r>
      <w:r w:rsidR="00C17546">
        <w:rPr>
          <w:rFonts w:cstheme="minorHAnsi"/>
        </w:rPr>
        <w:t>.</w:t>
      </w:r>
      <w:r w:rsidRPr="0022377F">
        <w:rPr>
          <w:rFonts w:cstheme="minorHAnsi"/>
        </w:rPr>
        <w:t xml:space="preserve"> Outcome prediction from post-injury resilience in patients with TBI</w:t>
      </w:r>
      <w:r w:rsidR="00C17546">
        <w:rPr>
          <w:rFonts w:cstheme="minorHAnsi"/>
        </w:rPr>
        <w:t>.</w:t>
      </w:r>
      <w:r w:rsidR="005C3438" w:rsidRPr="0022377F">
        <w:rPr>
          <w:rFonts w:cstheme="minorHAnsi"/>
        </w:rPr>
        <w:t xml:space="preserve"> </w:t>
      </w:r>
      <w:r w:rsidRPr="00C17546">
        <w:rPr>
          <w:rFonts w:cstheme="minorHAnsi"/>
          <w:i/>
          <w:iCs/>
        </w:rPr>
        <w:t>Rehabilitation Psychology, 64</w:t>
      </w:r>
      <w:r w:rsidRPr="0022377F">
        <w:rPr>
          <w:rFonts w:cstheme="minorHAnsi"/>
        </w:rPr>
        <w:t>(3)</w:t>
      </w:r>
      <w:r w:rsidR="00C17546">
        <w:rPr>
          <w:rFonts w:cstheme="minorHAnsi"/>
        </w:rPr>
        <w:t>.</w:t>
      </w:r>
      <w:r w:rsidR="005C3438" w:rsidRPr="0022377F">
        <w:rPr>
          <w:rFonts w:cstheme="minorHAnsi"/>
        </w:rPr>
        <w:t xml:space="preserve"> DOI: </w:t>
      </w:r>
      <w:r w:rsidRPr="0022377F">
        <w:rPr>
          <w:rFonts w:cstheme="minorHAnsi"/>
        </w:rPr>
        <w:t>10.1037/rep0000263</w:t>
      </w:r>
    </w:p>
    <w:p w14:paraId="47C3EC67" w14:textId="5A26E778" w:rsidR="00D53A49" w:rsidRPr="00454789" w:rsidRDefault="00454789" w:rsidP="00454789">
      <w:pPr>
        <w:rPr>
          <w:rFonts w:cstheme="minorHAnsi"/>
          <w:b/>
        </w:rPr>
      </w:pPr>
      <w:r w:rsidRPr="000702EF">
        <w:rPr>
          <w:rFonts w:eastAsiaTheme="majorEastAsia" w:cstheme="minorHAnsi"/>
          <w:b/>
          <w:noProof/>
          <w:color w:val="006F42"/>
        </w:rPr>
        <w:t>Disclaimer</w:t>
      </w:r>
    </w:p>
    <w:p w14:paraId="7DC7CD14" w14:textId="2B506F20" w:rsidR="00F76745" w:rsidRPr="00D53A49" w:rsidRDefault="00D53A49" w:rsidP="00454789">
      <w:pPr>
        <w:rPr>
          <w:rFonts w:ascii="Arial Narrow" w:hAnsi="Arial Narrow"/>
          <w:sz w:val="18"/>
          <w:szCs w:val="18"/>
        </w:rPr>
      </w:pPr>
      <w:r w:rsidRPr="00D53A49">
        <w:rPr>
          <w:rFonts w:ascii="Arial Narrow" w:hAnsi="Arial Narrow"/>
          <w:color w:val="000000" w:themeColor="text1"/>
          <w:sz w:val="18"/>
          <w:szCs w:val="18"/>
        </w:rPr>
        <w:t>The contents of this quick review were developed under a grant from the National Institute on Disability, Independent Living, and Rehabilitation Research (NIDILRR grant number 90</w:t>
      </w:r>
      <w:r w:rsidRPr="00D53A49">
        <w:rPr>
          <w:rFonts w:ascii="Arial Narrow" w:hAnsi="Arial Narrow" w:cs="Helvetica"/>
          <w:sz w:val="18"/>
          <w:szCs w:val="18"/>
        </w:rPr>
        <w:t>DP0082</w:t>
      </w:r>
      <w:r w:rsidRPr="00D53A49">
        <w:rPr>
          <w:rFonts w:ascii="Arial Narrow" w:hAnsi="Arial Narrow"/>
          <w:color w:val="000000" w:themeColor="text1"/>
          <w:sz w:val="18"/>
          <w:szCs w:val="18"/>
        </w:rPr>
        <w:t>). NIDILRR is a Center within the Administration for Community Living (ACL), Department of Health and Human Services (HHS). The contents of this quick review do not necessarily represent the policy of NIDILRR, ACL, HHS, and you should not assume endorsement by the Federal Government.</w:t>
      </w:r>
    </w:p>
    <w:sectPr w:rsidR="00F76745" w:rsidRPr="00D53A49" w:rsidSect="00615CAD">
      <w:type w:val="continuous"/>
      <w:pgSz w:w="12240" w:h="15840" w:code="1"/>
      <w:pgMar w:top="936" w:right="936" w:bottom="936" w:left="936" w:header="936" w:footer="936" w:gutter="0"/>
      <w:pgBorders>
        <w:top w:val="single" w:sz="4" w:space="0" w:color="auto"/>
        <w:left w:val="single" w:sz="4" w:space="4" w:color="auto"/>
        <w:bottom w:val="single" w:sz="4" w:space="0" w:color="auto"/>
        <w:right w:val="single" w:sz="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388BA" w14:textId="77777777" w:rsidR="00525B82" w:rsidRDefault="00525B82">
      <w:pPr>
        <w:spacing w:before="0" w:after="0" w:line="240" w:lineRule="auto"/>
      </w:pPr>
      <w:r>
        <w:separator/>
      </w:r>
    </w:p>
  </w:endnote>
  <w:endnote w:type="continuationSeparator" w:id="0">
    <w:p w14:paraId="54BEA6C0" w14:textId="77777777" w:rsidR="00525B82" w:rsidRDefault="00525B82">
      <w:pPr>
        <w:spacing w:before="0" w:after="0" w:line="240" w:lineRule="auto"/>
      </w:pPr>
      <w:r>
        <w:continuationSeparator/>
      </w:r>
    </w:p>
  </w:endnote>
  <w:endnote w:type="continuationNotice" w:id="1">
    <w:p w14:paraId="4C343EDA" w14:textId="77777777" w:rsidR="00525B82" w:rsidRDefault="00525B8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83CFF" w14:textId="127B3455" w:rsidR="009154AD" w:rsidRPr="004C59F0" w:rsidRDefault="00525B82" w:rsidP="00615CAD">
    <w:pPr>
      <w:pStyle w:val="Header"/>
      <w:shd w:val="clear" w:color="auto" w:fill="CA602C"/>
      <w:tabs>
        <w:tab w:val="left" w:pos="1710"/>
      </w:tabs>
      <w:spacing w:line="280" w:lineRule="exact"/>
      <w:ind w:left="-72" w:right="-72"/>
      <w:jc w:val="center"/>
      <w:rPr>
        <w:rFonts w:ascii="Arial" w:hAnsi="Arial" w:cs="Arial"/>
        <w:color w:val="FFFFFF" w:themeColor="background1"/>
        <w:sz w:val="20"/>
        <w:szCs w:val="20"/>
      </w:rPr>
    </w:pPr>
    <w:hyperlink r:id="rId1" w:history="1">
      <w:r w:rsidR="004C59F0" w:rsidRPr="004C59F0">
        <w:rPr>
          <w:rStyle w:val="Hyperlink"/>
          <w:color w:val="FFFFFF" w:themeColor="background1"/>
          <w:u w:val="none"/>
        </w:rPr>
        <w:t>https://msktc.org/tbi</w:t>
      </w:r>
    </w:hyperlink>
    <w:r w:rsidR="004C59F0" w:rsidRPr="004C59F0">
      <w:rPr>
        <w:color w:val="FFFFFF" w:themeColor="background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8C314" w14:textId="77777777" w:rsidR="00525B82" w:rsidRPr="006C7FDE" w:rsidRDefault="00525B82" w:rsidP="006C7FDE">
      <w:pPr>
        <w:pStyle w:val="Footer"/>
      </w:pPr>
    </w:p>
  </w:footnote>
  <w:footnote w:type="continuationSeparator" w:id="0">
    <w:p w14:paraId="090B9EED" w14:textId="77777777" w:rsidR="00525B82" w:rsidRPr="006C7FDE" w:rsidRDefault="00525B82" w:rsidP="006C7FDE">
      <w:pPr>
        <w:pStyle w:val="Footer"/>
      </w:pPr>
    </w:p>
  </w:footnote>
  <w:footnote w:type="continuationNotice" w:id="1">
    <w:p w14:paraId="356D4CDE" w14:textId="77777777" w:rsidR="00525B82" w:rsidRDefault="00525B8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5F73D" w14:textId="77777777" w:rsidR="009154AD" w:rsidRPr="00282533" w:rsidRDefault="009154AD" w:rsidP="00B725C0">
    <w:pPr>
      <w:pStyle w:val="Header"/>
      <w:shd w:val="clear" w:color="auto" w:fill="1D4F90"/>
      <w:tabs>
        <w:tab w:val="left" w:pos="1710"/>
      </w:tabs>
      <w:spacing w:after="240" w:line="280" w:lineRule="exact"/>
      <w:ind w:left="-72" w:right="-72"/>
      <w:jc w:val="cent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29F3"/>
    <w:multiLevelType w:val="hybridMultilevel"/>
    <w:tmpl w:val="0EEE1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sDQ3MDQxNTeyMDFS0lEKTi0uzszPAykwrAUAgQWHDSwAAAA="/>
  </w:docVars>
  <w:rsids>
    <w:rsidRoot w:val="00113EDB"/>
    <w:rsid w:val="00012BD6"/>
    <w:rsid w:val="00040C12"/>
    <w:rsid w:val="00040F2A"/>
    <w:rsid w:val="0004123D"/>
    <w:rsid w:val="00057592"/>
    <w:rsid w:val="0007334C"/>
    <w:rsid w:val="0007540E"/>
    <w:rsid w:val="00080047"/>
    <w:rsid w:val="000B1BE7"/>
    <w:rsid w:val="000B5474"/>
    <w:rsid w:val="000C63F6"/>
    <w:rsid w:val="00101253"/>
    <w:rsid w:val="00105E82"/>
    <w:rsid w:val="00113EDB"/>
    <w:rsid w:val="00117A90"/>
    <w:rsid w:val="001273C6"/>
    <w:rsid w:val="00127E75"/>
    <w:rsid w:val="001337EF"/>
    <w:rsid w:val="00133A2E"/>
    <w:rsid w:val="00147988"/>
    <w:rsid w:val="00154DC8"/>
    <w:rsid w:val="00157858"/>
    <w:rsid w:val="001725AA"/>
    <w:rsid w:val="00183D6A"/>
    <w:rsid w:val="001B4D9E"/>
    <w:rsid w:val="001D2DE7"/>
    <w:rsid w:val="001E236C"/>
    <w:rsid w:val="001F5587"/>
    <w:rsid w:val="0022377F"/>
    <w:rsid w:val="002354F0"/>
    <w:rsid w:val="00254C38"/>
    <w:rsid w:val="00264ECC"/>
    <w:rsid w:val="00265393"/>
    <w:rsid w:val="00265ED2"/>
    <w:rsid w:val="00270784"/>
    <w:rsid w:val="002730BC"/>
    <w:rsid w:val="002A5E48"/>
    <w:rsid w:val="002A7453"/>
    <w:rsid w:val="002B097A"/>
    <w:rsid w:val="002E2116"/>
    <w:rsid w:val="002E3CBE"/>
    <w:rsid w:val="002E5577"/>
    <w:rsid w:val="00317B84"/>
    <w:rsid w:val="00321A6B"/>
    <w:rsid w:val="00322FCA"/>
    <w:rsid w:val="00346CD8"/>
    <w:rsid w:val="00380DCF"/>
    <w:rsid w:val="003812EA"/>
    <w:rsid w:val="00387B3F"/>
    <w:rsid w:val="003D451D"/>
    <w:rsid w:val="003E3C21"/>
    <w:rsid w:val="00423930"/>
    <w:rsid w:val="0043355B"/>
    <w:rsid w:val="00435E44"/>
    <w:rsid w:val="00445D1A"/>
    <w:rsid w:val="00454789"/>
    <w:rsid w:val="004663F7"/>
    <w:rsid w:val="004709C0"/>
    <w:rsid w:val="00481C3B"/>
    <w:rsid w:val="00486F57"/>
    <w:rsid w:val="004B3B8B"/>
    <w:rsid w:val="004B4346"/>
    <w:rsid w:val="004B53C9"/>
    <w:rsid w:val="004B71D3"/>
    <w:rsid w:val="004C59F0"/>
    <w:rsid w:val="004C5B25"/>
    <w:rsid w:val="004C6036"/>
    <w:rsid w:val="004F7772"/>
    <w:rsid w:val="00522108"/>
    <w:rsid w:val="00525A6A"/>
    <w:rsid w:val="00525B82"/>
    <w:rsid w:val="005439A8"/>
    <w:rsid w:val="00557B58"/>
    <w:rsid w:val="005C3438"/>
    <w:rsid w:val="005C46C9"/>
    <w:rsid w:val="005D2332"/>
    <w:rsid w:val="00611B8D"/>
    <w:rsid w:val="00615CAD"/>
    <w:rsid w:val="00632AB7"/>
    <w:rsid w:val="0064519B"/>
    <w:rsid w:val="00660C2E"/>
    <w:rsid w:val="0066558D"/>
    <w:rsid w:val="00673FEA"/>
    <w:rsid w:val="00675B32"/>
    <w:rsid w:val="006C7FDE"/>
    <w:rsid w:val="006E1CAF"/>
    <w:rsid w:val="006E6158"/>
    <w:rsid w:val="006E71D7"/>
    <w:rsid w:val="006F1A50"/>
    <w:rsid w:val="006F7D09"/>
    <w:rsid w:val="007034C5"/>
    <w:rsid w:val="00711468"/>
    <w:rsid w:val="007126B2"/>
    <w:rsid w:val="00726246"/>
    <w:rsid w:val="00736FCA"/>
    <w:rsid w:val="00777305"/>
    <w:rsid w:val="00793240"/>
    <w:rsid w:val="007B17CB"/>
    <w:rsid w:val="007B64E2"/>
    <w:rsid w:val="007C71D6"/>
    <w:rsid w:val="007E1081"/>
    <w:rsid w:val="007E6A41"/>
    <w:rsid w:val="008034F6"/>
    <w:rsid w:val="00835888"/>
    <w:rsid w:val="0084779C"/>
    <w:rsid w:val="008567C5"/>
    <w:rsid w:val="00861210"/>
    <w:rsid w:val="00862E17"/>
    <w:rsid w:val="00864AFC"/>
    <w:rsid w:val="008D6A74"/>
    <w:rsid w:val="008E1871"/>
    <w:rsid w:val="008E4513"/>
    <w:rsid w:val="008E5211"/>
    <w:rsid w:val="008F1C67"/>
    <w:rsid w:val="008F230B"/>
    <w:rsid w:val="008F52C9"/>
    <w:rsid w:val="00914608"/>
    <w:rsid w:val="009154AD"/>
    <w:rsid w:val="009161F5"/>
    <w:rsid w:val="009216E0"/>
    <w:rsid w:val="00925EF3"/>
    <w:rsid w:val="0093330A"/>
    <w:rsid w:val="0093353B"/>
    <w:rsid w:val="0097551C"/>
    <w:rsid w:val="009D05E2"/>
    <w:rsid w:val="009D6CB7"/>
    <w:rsid w:val="009F7207"/>
    <w:rsid w:val="00A138CB"/>
    <w:rsid w:val="00A34025"/>
    <w:rsid w:val="00A3453C"/>
    <w:rsid w:val="00A570FB"/>
    <w:rsid w:val="00A76007"/>
    <w:rsid w:val="00A83B89"/>
    <w:rsid w:val="00AA1093"/>
    <w:rsid w:val="00AB56C4"/>
    <w:rsid w:val="00AC0EF0"/>
    <w:rsid w:val="00AD689F"/>
    <w:rsid w:val="00AE5027"/>
    <w:rsid w:val="00B329BC"/>
    <w:rsid w:val="00B5367C"/>
    <w:rsid w:val="00B5526D"/>
    <w:rsid w:val="00B711C2"/>
    <w:rsid w:val="00B725C0"/>
    <w:rsid w:val="00B74623"/>
    <w:rsid w:val="00B7633C"/>
    <w:rsid w:val="00B803C6"/>
    <w:rsid w:val="00B82D23"/>
    <w:rsid w:val="00B90539"/>
    <w:rsid w:val="00B9788A"/>
    <w:rsid w:val="00BA191F"/>
    <w:rsid w:val="00BD51FF"/>
    <w:rsid w:val="00C17546"/>
    <w:rsid w:val="00C22DFC"/>
    <w:rsid w:val="00C235C4"/>
    <w:rsid w:val="00C30ED8"/>
    <w:rsid w:val="00C467E9"/>
    <w:rsid w:val="00C52204"/>
    <w:rsid w:val="00C53CD9"/>
    <w:rsid w:val="00C60D9C"/>
    <w:rsid w:val="00C64EAE"/>
    <w:rsid w:val="00C81849"/>
    <w:rsid w:val="00C84DC0"/>
    <w:rsid w:val="00C8695F"/>
    <w:rsid w:val="00CA5E1C"/>
    <w:rsid w:val="00CB236F"/>
    <w:rsid w:val="00CD2712"/>
    <w:rsid w:val="00CF74D8"/>
    <w:rsid w:val="00D0785A"/>
    <w:rsid w:val="00D1699C"/>
    <w:rsid w:val="00D202B9"/>
    <w:rsid w:val="00D216F1"/>
    <w:rsid w:val="00D22F4B"/>
    <w:rsid w:val="00D41DF4"/>
    <w:rsid w:val="00D45567"/>
    <w:rsid w:val="00D53A49"/>
    <w:rsid w:val="00D559E9"/>
    <w:rsid w:val="00D61860"/>
    <w:rsid w:val="00D81619"/>
    <w:rsid w:val="00D84037"/>
    <w:rsid w:val="00DC14D1"/>
    <w:rsid w:val="00DC58B2"/>
    <w:rsid w:val="00DC7E14"/>
    <w:rsid w:val="00DD5060"/>
    <w:rsid w:val="00DD72EC"/>
    <w:rsid w:val="00DE424D"/>
    <w:rsid w:val="00DF28A0"/>
    <w:rsid w:val="00E06805"/>
    <w:rsid w:val="00E25C7C"/>
    <w:rsid w:val="00E31C28"/>
    <w:rsid w:val="00E45CFB"/>
    <w:rsid w:val="00E4784E"/>
    <w:rsid w:val="00E7456F"/>
    <w:rsid w:val="00E83AA6"/>
    <w:rsid w:val="00E9057C"/>
    <w:rsid w:val="00E95262"/>
    <w:rsid w:val="00EA2AAD"/>
    <w:rsid w:val="00EF4837"/>
    <w:rsid w:val="00EF53AC"/>
    <w:rsid w:val="00F04BE5"/>
    <w:rsid w:val="00F103AB"/>
    <w:rsid w:val="00F15167"/>
    <w:rsid w:val="00F17CEE"/>
    <w:rsid w:val="00F23D48"/>
    <w:rsid w:val="00F57594"/>
    <w:rsid w:val="00F76745"/>
    <w:rsid w:val="00F831BD"/>
    <w:rsid w:val="00FA28FF"/>
    <w:rsid w:val="00FD2C87"/>
    <w:rsid w:val="00FD742F"/>
    <w:rsid w:val="00FF2845"/>
    <w:rsid w:val="00FF2E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B89261"/>
  <w15:docId w15:val="{D71D821F-B2FE-48AF-8CF0-CE59A1B08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B3B8B"/>
    <w:pPr>
      <w:spacing w:before="120" w:after="120"/>
    </w:pPr>
  </w:style>
  <w:style w:type="paragraph" w:styleId="Heading1">
    <w:name w:val="heading 1"/>
    <w:link w:val="Heading1Char"/>
    <w:uiPriority w:val="9"/>
    <w:qFormat/>
    <w:rsid w:val="00113EDB"/>
    <w:pPr>
      <w:spacing w:after="0" w:line="240" w:lineRule="auto"/>
      <w:jc w:val="center"/>
      <w:outlineLvl w:val="0"/>
    </w:pPr>
    <w:rPr>
      <w:rFonts w:ascii="Arial" w:hAnsi="Arial" w:cs="Arial"/>
      <w:b/>
      <w:color w:val="006F42"/>
      <w:sz w:val="40"/>
      <w:szCs w:val="40"/>
    </w:rPr>
  </w:style>
  <w:style w:type="paragraph" w:styleId="Heading2">
    <w:name w:val="heading 2"/>
    <w:next w:val="Normal"/>
    <w:link w:val="Heading2Char"/>
    <w:uiPriority w:val="9"/>
    <w:unhideWhenUsed/>
    <w:qFormat/>
    <w:rsid w:val="00387B3F"/>
    <w:pPr>
      <w:spacing w:before="360" w:after="180" w:line="240" w:lineRule="auto"/>
      <w:ind w:right="230"/>
      <w:jc w:val="center"/>
      <w:outlineLvl w:val="1"/>
    </w:pPr>
    <w:rPr>
      <w:rFonts w:ascii="Arial" w:eastAsiaTheme="majorEastAsia" w:hAnsi="Arial" w:cstheme="minorHAnsi"/>
      <w:b/>
      <w:bCs/>
      <w:noProof/>
      <w:color w:val="CA602C"/>
      <w:sz w:val="28"/>
      <w:szCs w:val="32"/>
    </w:rPr>
  </w:style>
  <w:style w:type="paragraph" w:styleId="Heading3">
    <w:name w:val="heading 3"/>
    <w:basedOn w:val="Normal"/>
    <w:next w:val="Normal"/>
    <w:link w:val="Heading3Char"/>
    <w:uiPriority w:val="9"/>
    <w:unhideWhenUsed/>
    <w:qFormat/>
    <w:rsid w:val="004B3B8B"/>
    <w:pPr>
      <w:keepNext/>
      <w:keepLines/>
      <w:spacing w:before="200" w:after="0"/>
      <w:ind w:left="90"/>
      <w:outlineLvl w:val="2"/>
    </w:pPr>
    <w:rPr>
      <w:rFonts w:ascii="Arial Narrow" w:eastAsiaTheme="majorEastAsia" w:hAnsi="Arial Narrow" w:cstheme="minorHAnsi"/>
      <w:b/>
      <w:bCs/>
      <w:noProof/>
      <w:color w:val="006F4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EDB"/>
    <w:rPr>
      <w:rFonts w:ascii="Arial" w:hAnsi="Arial" w:cs="Arial"/>
      <w:b/>
      <w:color w:val="006F42"/>
      <w:sz w:val="40"/>
      <w:szCs w:val="40"/>
    </w:rPr>
  </w:style>
  <w:style w:type="character" w:customStyle="1" w:styleId="Heading2Char">
    <w:name w:val="Heading 2 Char"/>
    <w:basedOn w:val="DefaultParagraphFont"/>
    <w:link w:val="Heading2"/>
    <w:uiPriority w:val="9"/>
    <w:rsid w:val="00387B3F"/>
    <w:rPr>
      <w:rFonts w:ascii="Arial" w:eastAsiaTheme="majorEastAsia" w:hAnsi="Arial" w:cstheme="minorHAnsi"/>
      <w:b/>
      <w:bCs/>
      <w:noProof/>
      <w:color w:val="CA602C"/>
      <w:sz w:val="28"/>
      <w:szCs w:val="32"/>
    </w:rPr>
  </w:style>
  <w:style w:type="paragraph" w:styleId="Header">
    <w:name w:val="header"/>
    <w:basedOn w:val="Normal"/>
    <w:link w:val="HeaderChar"/>
    <w:uiPriority w:val="99"/>
    <w:unhideWhenUsed/>
    <w:rsid w:val="00113ED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13EDB"/>
  </w:style>
  <w:style w:type="table" w:styleId="TableGrid">
    <w:name w:val="Table Grid"/>
    <w:basedOn w:val="TableNormal"/>
    <w:uiPriority w:val="59"/>
    <w:rsid w:val="00113E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qFormat/>
    <w:rsid w:val="004B3B8B"/>
    <w:pPr>
      <w:spacing w:after="240" w:line="300" w:lineRule="exact"/>
      <w:ind w:left="90" w:right="230"/>
    </w:pPr>
    <w:rPr>
      <w:rFonts w:ascii="Arial Narrow" w:hAnsi="Arial Narrow" w:cstheme="minorHAnsi"/>
      <w:bCs/>
      <w:szCs w:val="20"/>
    </w:rPr>
  </w:style>
  <w:style w:type="character" w:styleId="FootnoteReference">
    <w:name w:val="footnote reference"/>
    <w:basedOn w:val="DefaultParagraphFont"/>
    <w:uiPriority w:val="99"/>
    <w:semiHidden/>
    <w:unhideWhenUsed/>
    <w:rsid w:val="00113EDB"/>
    <w:rPr>
      <w:vertAlign w:val="superscript"/>
    </w:rPr>
  </w:style>
  <w:style w:type="paragraph" w:styleId="BalloonText">
    <w:name w:val="Balloon Text"/>
    <w:basedOn w:val="Normal"/>
    <w:link w:val="BalloonTextChar"/>
    <w:uiPriority w:val="99"/>
    <w:semiHidden/>
    <w:unhideWhenUsed/>
    <w:rsid w:val="00113ED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EDB"/>
    <w:rPr>
      <w:rFonts w:ascii="Tahoma" w:hAnsi="Tahoma" w:cs="Tahoma"/>
      <w:sz w:val="16"/>
      <w:szCs w:val="16"/>
    </w:rPr>
  </w:style>
  <w:style w:type="character" w:styleId="Hyperlink">
    <w:name w:val="Hyperlink"/>
    <w:basedOn w:val="DefaultParagraphFont"/>
    <w:uiPriority w:val="99"/>
    <w:unhideWhenUsed/>
    <w:rsid w:val="00E95262"/>
    <w:rPr>
      <w:color w:val="0000FF" w:themeColor="hyperlink"/>
      <w:u w:val="single"/>
    </w:rPr>
  </w:style>
  <w:style w:type="character" w:styleId="CommentReference">
    <w:name w:val="annotation reference"/>
    <w:basedOn w:val="DefaultParagraphFont"/>
    <w:uiPriority w:val="99"/>
    <w:semiHidden/>
    <w:unhideWhenUsed/>
    <w:rsid w:val="00127E75"/>
    <w:rPr>
      <w:sz w:val="16"/>
      <w:szCs w:val="16"/>
    </w:rPr>
  </w:style>
  <w:style w:type="paragraph" w:styleId="CommentText">
    <w:name w:val="annotation text"/>
    <w:basedOn w:val="Normal"/>
    <w:link w:val="CommentTextChar"/>
    <w:uiPriority w:val="99"/>
    <w:semiHidden/>
    <w:unhideWhenUsed/>
    <w:rsid w:val="00127E75"/>
    <w:pPr>
      <w:spacing w:line="240" w:lineRule="auto"/>
    </w:pPr>
    <w:rPr>
      <w:sz w:val="20"/>
      <w:szCs w:val="20"/>
    </w:rPr>
  </w:style>
  <w:style w:type="character" w:customStyle="1" w:styleId="CommentTextChar">
    <w:name w:val="Comment Text Char"/>
    <w:basedOn w:val="DefaultParagraphFont"/>
    <w:link w:val="CommentText"/>
    <w:uiPriority w:val="99"/>
    <w:semiHidden/>
    <w:rsid w:val="00127E75"/>
    <w:rPr>
      <w:sz w:val="20"/>
      <w:szCs w:val="20"/>
    </w:rPr>
  </w:style>
  <w:style w:type="paragraph" w:styleId="CommentSubject">
    <w:name w:val="annotation subject"/>
    <w:basedOn w:val="CommentText"/>
    <w:next w:val="CommentText"/>
    <w:link w:val="CommentSubjectChar"/>
    <w:uiPriority w:val="99"/>
    <w:semiHidden/>
    <w:unhideWhenUsed/>
    <w:rsid w:val="00127E75"/>
    <w:rPr>
      <w:b/>
      <w:bCs/>
    </w:rPr>
  </w:style>
  <w:style w:type="character" w:customStyle="1" w:styleId="CommentSubjectChar">
    <w:name w:val="Comment Subject Char"/>
    <w:basedOn w:val="CommentTextChar"/>
    <w:link w:val="CommentSubject"/>
    <w:uiPriority w:val="99"/>
    <w:semiHidden/>
    <w:rsid w:val="00127E75"/>
    <w:rPr>
      <w:b/>
      <w:bCs/>
      <w:sz w:val="20"/>
      <w:szCs w:val="20"/>
    </w:rPr>
  </w:style>
  <w:style w:type="paragraph" w:styleId="NormalWeb">
    <w:name w:val="Normal (Web)"/>
    <w:basedOn w:val="Normal"/>
    <w:uiPriority w:val="99"/>
    <w:semiHidden/>
    <w:unhideWhenUsed/>
    <w:rsid w:val="00FF2845"/>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2210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22108"/>
  </w:style>
  <w:style w:type="paragraph" w:styleId="FootnoteText">
    <w:name w:val="footnote text"/>
    <w:basedOn w:val="Normal"/>
    <w:link w:val="FootnoteTextChar"/>
    <w:uiPriority w:val="99"/>
    <w:semiHidden/>
    <w:unhideWhenUsed/>
    <w:rsid w:val="004B3B8B"/>
    <w:pPr>
      <w:spacing w:before="0" w:after="0" w:line="240" w:lineRule="auto"/>
    </w:pPr>
    <w:rPr>
      <w:rFonts w:ascii="Arial Narrow" w:hAnsi="Arial Narrow"/>
      <w:sz w:val="20"/>
      <w:szCs w:val="20"/>
    </w:rPr>
  </w:style>
  <w:style w:type="character" w:customStyle="1" w:styleId="FootnoteTextChar">
    <w:name w:val="Footnote Text Char"/>
    <w:basedOn w:val="DefaultParagraphFont"/>
    <w:link w:val="FootnoteText"/>
    <w:uiPriority w:val="99"/>
    <w:semiHidden/>
    <w:rsid w:val="004B3B8B"/>
    <w:rPr>
      <w:rFonts w:ascii="Arial Narrow" w:hAnsi="Arial Narrow"/>
      <w:sz w:val="20"/>
      <w:szCs w:val="20"/>
    </w:rPr>
  </w:style>
  <w:style w:type="paragraph" w:styleId="Revision">
    <w:name w:val="Revision"/>
    <w:hidden/>
    <w:uiPriority w:val="99"/>
    <w:semiHidden/>
    <w:rsid w:val="00057592"/>
    <w:pPr>
      <w:spacing w:after="0" w:line="240" w:lineRule="auto"/>
    </w:pPr>
  </w:style>
  <w:style w:type="character" w:customStyle="1" w:styleId="Heading3Char">
    <w:name w:val="Heading 3 Char"/>
    <w:basedOn w:val="DefaultParagraphFont"/>
    <w:link w:val="Heading3"/>
    <w:uiPriority w:val="9"/>
    <w:rsid w:val="004B3B8B"/>
    <w:rPr>
      <w:rFonts w:ascii="Arial Narrow" w:eastAsiaTheme="majorEastAsia" w:hAnsi="Arial Narrow" w:cstheme="minorHAnsi"/>
      <w:b/>
      <w:bCs/>
      <w:noProof/>
      <w:color w:val="006F42"/>
      <w:sz w:val="24"/>
      <w:szCs w:val="26"/>
    </w:rPr>
  </w:style>
  <w:style w:type="paragraph" w:customStyle="1" w:styleId="Logo">
    <w:name w:val="Logo"/>
    <w:qFormat/>
    <w:rsid w:val="00B725C0"/>
    <w:pPr>
      <w:spacing w:line="240" w:lineRule="auto"/>
      <w:ind w:left="86"/>
    </w:pPr>
    <w:rPr>
      <w:rFonts w:cstheme="minorHAnsi"/>
      <w:bCs/>
      <w:szCs w:val="20"/>
    </w:rPr>
  </w:style>
  <w:style w:type="paragraph" w:customStyle="1" w:styleId="Background">
    <w:name w:val="Background"/>
    <w:qFormat/>
    <w:rsid w:val="004B3B8B"/>
    <w:pPr>
      <w:spacing w:before="360"/>
      <w:jc w:val="center"/>
    </w:pPr>
    <w:rPr>
      <w:rFonts w:ascii="Arial Narrow" w:hAnsi="Arial Narrow" w:cstheme="minorHAnsi"/>
      <w:sz w:val="18"/>
    </w:rPr>
  </w:style>
  <w:style w:type="paragraph" w:styleId="ListParagraph">
    <w:name w:val="List Paragraph"/>
    <w:basedOn w:val="Normal"/>
    <w:uiPriority w:val="1"/>
    <w:qFormat/>
    <w:rsid w:val="00B74623"/>
    <w:pPr>
      <w:autoSpaceDE w:val="0"/>
      <w:autoSpaceDN w:val="0"/>
      <w:adjustRightInd w:val="0"/>
      <w:spacing w:before="0" w:after="0" w:line="240" w:lineRule="auto"/>
    </w:pPr>
    <w:rPr>
      <w:rFonts w:ascii="Times New Roman" w:hAnsi="Times New Roman" w:cs="Times New Roman"/>
      <w:sz w:val="24"/>
      <w:szCs w:val="24"/>
    </w:rPr>
  </w:style>
  <w:style w:type="character" w:customStyle="1" w:styleId="arttitle">
    <w:name w:val="art_title"/>
    <w:basedOn w:val="DefaultParagraphFont"/>
    <w:rsid w:val="00862E17"/>
  </w:style>
  <w:style w:type="character" w:customStyle="1" w:styleId="serialtitle">
    <w:name w:val="serial_title"/>
    <w:basedOn w:val="DefaultParagraphFont"/>
    <w:rsid w:val="00862E17"/>
  </w:style>
  <w:style w:type="character" w:customStyle="1" w:styleId="doilink">
    <w:name w:val="doi_link"/>
    <w:basedOn w:val="DefaultParagraphFont"/>
    <w:rsid w:val="00862E17"/>
  </w:style>
  <w:style w:type="character" w:styleId="FollowedHyperlink">
    <w:name w:val="FollowedHyperlink"/>
    <w:basedOn w:val="DefaultParagraphFont"/>
    <w:uiPriority w:val="99"/>
    <w:semiHidden/>
    <w:unhideWhenUsed/>
    <w:rsid w:val="00F767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07661">
      <w:bodyDiv w:val="1"/>
      <w:marLeft w:val="0"/>
      <w:marRight w:val="0"/>
      <w:marTop w:val="0"/>
      <w:marBottom w:val="0"/>
      <w:divBdr>
        <w:top w:val="none" w:sz="0" w:space="0" w:color="auto"/>
        <w:left w:val="none" w:sz="0" w:space="0" w:color="auto"/>
        <w:bottom w:val="none" w:sz="0" w:space="0" w:color="auto"/>
        <w:right w:val="none" w:sz="0" w:space="0" w:color="auto"/>
      </w:divBdr>
      <w:divsChild>
        <w:div w:id="1550651733">
          <w:marLeft w:val="0"/>
          <w:marRight w:val="0"/>
          <w:marTop w:val="0"/>
          <w:marBottom w:val="0"/>
          <w:divBdr>
            <w:top w:val="none" w:sz="0" w:space="0" w:color="auto"/>
            <w:left w:val="none" w:sz="0" w:space="0" w:color="auto"/>
            <w:bottom w:val="none" w:sz="0" w:space="0" w:color="auto"/>
            <w:right w:val="none" w:sz="0" w:space="0" w:color="auto"/>
          </w:divBdr>
          <w:divsChild>
            <w:div w:id="535392773">
              <w:marLeft w:val="0"/>
              <w:marRight w:val="0"/>
              <w:marTop w:val="0"/>
              <w:marBottom w:val="0"/>
              <w:divBdr>
                <w:top w:val="none" w:sz="0" w:space="0" w:color="auto"/>
                <w:left w:val="none" w:sz="0" w:space="0" w:color="auto"/>
                <w:bottom w:val="none" w:sz="0" w:space="0" w:color="auto"/>
                <w:right w:val="none" w:sz="0" w:space="0" w:color="auto"/>
              </w:divBdr>
              <w:divsChild>
                <w:div w:id="110345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859206">
      <w:bodyDiv w:val="1"/>
      <w:marLeft w:val="0"/>
      <w:marRight w:val="0"/>
      <w:marTop w:val="0"/>
      <w:marBottom w:val="0"/>
      <w:divBdr>
        <w:top w:val="none" w:sz="0" w:space="0" w:color="auto"/>
        <w:left w:val="none" w:sz="0" w:space="0" w:color="auto"/>
        <w:bottom w:val="none" w:sz="0" w:space="0" w:color="auto"/>
        <w:right w:val="none" w:sz="0" w:space="0" w:color="auto"/>
      </w:divBdr>
    </w:div>
    <w:div w:id="214319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msktc.org/t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D6A4B46-0799-4A3A-ABA9-A5B8A7FDC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hronic Inflammation After Severe Traumatic Brain Injury: Characterization and Associations With Outcomes 6 and 12 Months Postinjury</vt:lpstr>
    </vt:vector>
  </TitlesOfParts>
  <Company>American Institutes for Research</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nic Inflammation After Severe Traumatic Brain Injury: Characterization and Associations With Outcomes 6 and 12 Months Postinjury</dc:title>
  <dc:subject>Chronic Inflammation After Severe Traumatic Brain Injury</dc:subject>
  <dc:creator>National Institute on Disability and Rehabilitation Research</dc:creator>
  <cp:keywords>inflammation; traumatic brain injury (TBI); severe closed-head TBI; study group; control group; blood samples; Glasgow Outcome Scale; chronic inflammatory response</cp:keywords>
  <cp:lastModifiedBy>Rasmussen, Jeremy</cp:lastModifiedBy>
  <cp:revision>2</cp:revision>
  <cp:lastPrinted>2014-09-23T15:34:00Z</cp:lastPrinted>
  <dcterms:created xsi:type="dcterms:W3CDTF">2020-03-16T18:44:00Z</dcterms:created>
  <dcterms:modified xsi:type="dcterms:W3CDTF">2020-03-16T18:44:00Z</dcterms:modified>
</cp:coreProperties>
</file>